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6AA1" w:rsidRPr="00B30192" w:rsidRDefault="00D5318F" w:rsidP="00B30192">
      <w:pPr>
        <w:pStyle w:val="Ttulo"/>
      </w:pPr>
      <w:r w:rsidRPr="00B30192">
        <w:t>Word doc</w:t>
      </w:r>
      <w:bookmarkStart w:id="0" w:name="_GoBack"/>
      <w:bookmarkEnd w:id="0"/>
    </w:p>
    <w:p w:rsidR="00E66AA1" w:rsidRPr="00ED1029" w:rsidRDefault="00D5318F">
      <w:pPr>
        <w:pStyle w:val="Author"/>
        <w:rPr>
          <w:lang w:val="es-PE"/>
        </w:rPr>
      </w:pPr>
      <w:r w:rsidRPr="00ED1029">
        <w:rPr>
          <w:lang w:val="es-PE"/>
        </w:rPr>
        <w:t>Christian Julca</w:t>
      </w:r>
    </w:p>
    <w:p w:rsidR="00E66AA1" w:rsidRPr="00ED1029" w:rsidRDefault="00D5318F">
      <w:pPr>
        <w:pStyle w:val="Fecha"/>
        <w:rPr>
          <w:lang w:val="es-PE"/>
        </w:rPr>
      </w:pPr>
      <w:r w:rsidRPr="00ED1029">
        <w:rPr>
          <w:lang w:val="es-PE"/>
        </w:rPr>
        <w:t>3 de febrero de 2019</w:t>
      </w:r>
    </w:p>
    <w:p w:rsidR="00E66AA1" w:rsidRPr="002475ED" w:rsidRDefault="00D5318F" w:rsidP="002475ED">
      <w:pPr>
        <w:pStyle w:val="Ttulo2"/>
      </w:pPr>
      <w:bookmarkStart w:id="1" w:name="r-markdown"/>
      <w:bookmarkEnd w:id="1"/>
      <w:r w:rsidRPr="002475ED">
        <w:t>R Markdown</w:t>
      </w:r>
    </w:p>
    <w:p w:rsidR="00E66AA1" w:rsidRDefault="00D5318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:rsidR="00E66AA1" w:rsidRDefault="00D5318F">
      <w:pPr>
        <w:pStyle w:val="Textoindependien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E66AA1" w:rsidRDefault="00D5318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66AA1" w:rsidRDefault="00D5318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E66AA1" w:rsidRDefault="00D5318F" w:rsidP="002475ED">
      <w:pPr>
        <w:pStyle w:val="Ttulo2"/>
      </w:pPr>
      <w:bookmarkStart w:id="2" w:name="including-plots"/>
      <w:bookmarkEnd w:id="2"/>
      <w:r>
        <w:t>Including Plots</w:t>
      </w:r>
    </w:p>
    <w:p w:rsidR="00E66AA1" w:rsidRDefault="00D5318F">
      <w:pPr>
        <w:pStyle w:val="FirstParagraph"/>
      </w:pPr>
      <w:r>
        <w:t>You can also embed plots, for example:</w:t>
      </w:r>
    </w:p>
    <w:p w:rsidR="00E66AA1" w:rsidRDefault="00D5318F">
      <w:pPr>
        <w:pStyle w:val="Textoindependient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AA1" w:rsidRDefault="00D5318F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66AA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60BF" w:rsidRDefault="00F560BF">
      <w:pPr>
        <w:spacing w:after="0"/>
      </w:pPr>
      <w:r>
        <w:separator/>
      </w:r>
    </w:p>
  </w:endnote>
  <w:endnote w:type="continuationSeparator" w:id="0">
    <w:p w:rsidR="00F560BF" w:rsidRDefault="00F560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60BF" w:rsidRDefault="00F560BF">
      <w:r>
        <w:separator/>
      </w:r>
    </w:p>
  </w:footnote>
  <w:footnote w:type="continuationSeparator" w:id="0">
    <w:p w:rsidR="00F560BF" w:rsidRDefault="00F560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77CF7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400424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FB605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8E036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AF890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50AB3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08C25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23223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3249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F82C3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0422C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C580E7B"/>
    <w:multiLevelType w:val="multilevel"/>
    <w:tmpl w:val="4A34FC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475ED"/>
    <w:rsid w:val="004E29B3"/>
    <w:rsid w:val="00590D07"/>
    <w:rsid w:val="00784D58"/>
    <w:rsid w:val="00894CE7"/>
    <w:rsid w:val="008D5929"/>
    <w:rsid w:val="008D6863"/>
    <w:rsid w:val="00B30192"/>
    <w:rsid w:val="00B86B75"/>
    <w:rsid w:val="00BC48D5"/>
    <w:rsid w:val="00C36279"/>
    <w:rsid w:val="00D5318F"/>
    <w:rsid w:val="00E315A3"/>
    <w:rsid w:val="00E66AA1"/>
    <w:rsid w:val="00ED1029"/>
    <w:rsid w:val="00F560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FF5B1D-254A-44D8-83BE-D04A01947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Ttulo"/>
    <w:next w:val="Textoindependiente"/>
    <w:uiPriority w:val="9"/>
    <w:qFormat/>
    <w:rsid w:val="00894CE7"/>
    <w:pPr>
      <w:outlineLvl w:val="0"/>
    </w:pPr>
  </w:style>
  <w:style w:type="paragraph" w:styleId="Ttulo2">
    <w:name w:val="heading 2"/>
    <w:basedOn w:val="Normal"/>
    <w:next w:val="Textoindependiente"/>
    <w:uiPriority w:val="9"/>
    <w:unhideWhenUsed/>
    <w:qFormat/>
    <w:rsid w:val="002475E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B05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B3019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  <w:lang w:val="es-PE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2475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Word doc</vt:lpstr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c</dc:title>
  <dc:creator>Christian Julca</dc:creator>
  <cp:lastModifiedBy>User</cp:lastModifiedBy>
  <cp:revision>6</cp:revision>
  <dcterms:created xsi:type="dcterms:W3CDTF">2019-02-03T21:50:00Z</dcterms:created>
  <dcterms:modified xsi:type="dcterms:W3CDTF">2019-02-03T22:08:00Z</dcterms:modified>
</cp:coreProperties>
</file>